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W w:w="0" w:type="auto"/>
        <w:tblInd w:w="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7"/>
        <w:gridCol w:w="3610"/>
        <w:gridCol w:w="3914"/>
      </w:tblGrid>
      <w:tr w:rsidR="00190502" w14:paraId="18931802" w14:textId="77777777" w:rsidTr="004309C4">
        <w:tc>
          <w:tcPr>
            <w:tcW w:w="3630" w:type="dxa"/>
            <w:vAlign w:val="center"/>
          </w:tcPr>
          <w:p w14:paraId="4F3CF261" w14:textId="77777777" w:rsidR="00190502" w:rsidRDefault="00190502" w:rsidP="004309C4">
            <w:pPr>
              <w:pStyle w:val="Corpotesto"/>
              <w:rPr>
                <w:noProof/>
                <w:sz w:val="20"/>
                <w:lang w:eastAsia="it-IT"/>
              </w:rPr>
            </w:pPr>
            <w:r>
              <w:rPr>
                <w:noProof/>
              </w:rPr>
              <w:drawing>
                <wp:inline distT="0" distB="0" distL="0" distR="0" wp14:anchorId="5E0CD5F3" wp14:editId="1FB60C1A">
                  <wp:extent cx="952500" cy="500084"/>
                  <wp:effectExtent l="0" t="0" r="0" b="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Visionaria-definitivo-social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2368" cy="515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0" w:type="dxa"/>
            <w:vAlign w:val="center"/>
          </w:tcPr>
          <w:p w14:paraId="702B449C" w14:textId="77777777" w:rsidR="00190502" w:rsidRDefault="00190502" w:rsidP="004309C4">
            <w:pPr>
              <w:pStyle w:val="Corpotesto"/>
              <w:rPr>
                <w:noProof/>
                <w:sz w:val="20"/>
                <w:lang w:eastAsia="it-IT"/>
              </w:rPr>
            </w:pPr>
            <w:r>
              <w:rPr>
                <w:noProof/>
              </w:rPr>
              <w:drawing>
                <wp:inline distT="0" distB="0" distL="0" distR="0" wp14:anchorId="07CDC84D" wp14:editId="6114BCDF">
                  <wp:extent cx="2153465" cy="295275"/>
                  <wp:effectExtent l="0" t="0" r="0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-cciaachpe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8553" cy="300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0" w:type="dxa"/>
            <w:vAlign w:val="center"/>
          </w:tcPr>
          <w:p w14:paraId="46F3F88D" w14:textId="77777777" w:rsidR="00190502" w:rsidRDefault="00190502" w:rsidP="004309C4">
            <w:pPr>
              <w:pStyle w:val="Corpotesto"/>
              <w:rPr>
                <w:noProof/>
                <w:sz w:val="20"/>
                <w:lang w:eastAsia="it-IT"/>
              </w:rPr>
            </w:pPr>
            <w:r>
              <w:rPr>
                <w:noProof/>
              </w:rPr>
              <w:drawing>
                <wp:inline distT="0" distB="0" distL="0" distR="0" wp14:anchorId="4EC19AA4" wp14:editId="05D82471">
                  <wp:extent cx="2348484" cy="297815"/>
                  <wp:effectExtent l="0" t="0" r="0" b="6985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Agenzia-logo-colori-low1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4607" cy="335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F9F152" w14:textId="58572495" w:rsidR="00A27F51" w:rsidRDefault="00A27F51" w:rsidP="00A27F51"/>
    <w:p w14:paraId="59E3623F" w14:textId="5D7BD040" w:rsidR="00A27F51" w:rsidRPr="00EB6437" w:rsidRDefault="0076323B" w:rsidP="00A27F51">
      <w:pPr>
        <w:pStyle w:val="Corp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a Camera di Commercio Chieti Pescara</w:t>
      </w:r>
    </w:p>
    <w:p w14:paraId="7BF046FC" w14:textId="7473E951" w:rsidR="00A27F51" w:rsidRPr="00EB6437" w:rsidRDefault="00C967EF" w:rsidP="00A27F51">
      <w:pPr>
        <w:pStyle w:val="Corpo"/>
        <w:jc w:val="right"/>
        <w:rPr>
          <w:rFonts w:ascii="Arial" w:hAnsi="Arial" w:cs="Arial"/>
          <w:b/>
          <w:bCs/>
          <w:sz w:val="22"/>
          <w:szCs w:val="22"/>
        </w:rPr>
      </w:pPr>
      <w:hyperlink r:id="rId11">
        <w:r w:rsidR="00A27F51" w:rsidRPr="00EB6437">
          <w:rPr>
            <w:rFonts w:ascii="Arial" w:hAnsi="Arial" w:cs="Arial"/>
            <w:color w:val="0000FF"/>
            <w:sz w:val="22"/>
            <w:szCs w:val="22"/>
            <w:u w:val="single"/>
          </w:rPr>
          <w:t>cciaa@pec.chpe.camcom.it</w:t>
        </w:r>
      </w:hyperlink>
    </w:p>
    <w:p w14:paraId="1F57B6F5" w14:textId="77777777" w:rsidR="00A27F51" w:rsidRPr="00EB6437" w:rsidRDefault="00A27F51" w:rsidP="00A27F51">
      <w:pPr>
        <w:pStyle w:val="Corpo"/>
        <w:jc w:val="center"/>
        <w:rPr>
          <w:rFonts w:ascii="Arial" w:hAnsi="Arial" w:cs="Arial"/>
          <w:b/>
          <w:bCs/>
          <w:sz w:val="22"/>
          <w:szCs w:val="22"/>
        </w:rPr>
      </w:pPr>
    </w:p>
    <w:p w14:paraId="09121C0C" w14:textId="77777777" w:rsidR="00A27F51" w:rsidRPr="00EB6437" w:rsidRDefault="00A27F51" w:rsidP="00E71960">
      <w:pPr>
        <w:pStyle w:val="Corpo"/>
        <w:rPr>
          <w:rFonts w:ascii="Arial" w:hAnsi="Arial" w:cs="Arial"/>
          <w:b/>
          <w:bCs/>
          <w:sz w:val="22"/>
          <w:szCs w:val="22"/>
        </w:rPr>
      </w:pPr>
    </w:p>
    <w:p w14:paraId="5FC552E5" w14:textId="033D03FA" w:rsidR="00697A53" w:rsidRPr="00A27F51" w:rsidRDefault="00697A53" w:rsidP="00A27F51">
      <w:pPr>
        <w:pStyle w:val="Corpo"/>
        <w:jc w:val="center"/>
        <w:rPr>
          <w:rFonts w:ascii="Arial" w:hAnsi="Arial" w:cs="Arial"/>
          <w:b/>
          <w:bCs/>
          <w:sz w:val="22"/>
          <w:szCs w:val="22"/>
        </w:rPr>
      </w:pPr>
      <w:r w:rsidRPr="00A27F51">
        <w:rPr>
          <w:rFonts w:ascii="Arial" w:hAnsi="Arial" w:cs="Arial"/>
          <w:b/>
          <w:bCs/>
          <w:sz w:val="22"/>
          <w:szCs w:val="22"/>
        </w:rPr>
        <w:t xml:space="preserve">DOMANDA DI PARTECIPAZIONE </w:t>
      </w:r>
      <w:bookmarkStart w:id="0" w:name="_GoBack"/>
      <w:bookmarkEnd w:id="0"/>
    </w:p>
    <w:p w14:paraId="3009F209" w14:textId="4BC62E62" w:rsidR="00697A53" w:rsidRPr="00A27F51" w:rsidRDefault="004E39E8" w:rsidP="00697A53">
      <w:pPr>
        <w:pStyle w:val="Corpo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MIO VISIONARIA 202</w:t>
      </w:r>
      <w:r w:rsidR="004F776D">
        <w:rPr>
          <w:rFonts w:ascii="Arial" w:hAnsi="Arial" w:cs="Arial"/>
          <w:b/>
          <w:bCs/>
          <w:sz w:val="22"/>
          <w:szCs w:val="22"/>
        </w:rPr>
        <w:t>5</w:t>
      </w:r>
    </w:p>
    <w:p w14:paraId="08970AC1" w14:textId="77777777" w:rsidR="005F324D" w:rsidRPr="00A27F51" w:rsidRDefault="005F324D" w:rsidP="00697A53">
      <w:pPr>
        <w:pStyle w:val="Corpo"/>
        <w:jc w:val="center"/>
        <w:rPr>
          <w:rFonts w:ascii="Arial" w:hAnsi="Arial" w:cs="Arial"/>
          <w:b/>
          <w:bCs/>
          <w:sz w:val="22"/>
          <w:szCs w:val="22"/>
        </w:rPr>
      </w:pPr>
    </w:p>
    <w:p w14:paraId="25844C88" w14:textId="77777777" w:rsidR="005F324D" w:rsidRPr="00A27F51" w:rsidRDefault="005F324D" w:rsidP="00FC6D03">
      <w:pPr>
        <w:pStyle w:val="Corpo"/>
        <w:jc w:val="both"/>
        <w:rPr>
          <w:rFonts w:ascii="Arial" w:hAnsi="Arial" w:cs="Arial"/>
          <w:b/>
          <w:bCs/>
          <w:sz w:val="22"/>
          <w:szCs w:val="22"/>
        </w:rPr>
      </w:pPr>
    </w:p>
    <w:p w14:paraId="5F78BCA5" w14:textId="0CCE0BA0" w:rsidR="00361C7E" w:rsidRPr="00A27F51" w:rsidRDefault="00FC6D03" w:rsidP="00871639">
      <w:pPr>
        <w:pStyle w:val="Corpo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Il/la sottoscritto/</w:t>
      </w:r>
      <w:r w:rsidR="007C4671" w:rsidRPr="00A27F51">
        <w:rPr>
          <w:rFonts w:ascii="Arial" w:hAnsi="Arial" w:cs="Arial"/>
          <w:sz w:val="22"/>
          <w:szCs w:val="22"/>
        </w:rPr>
        <w:t>a</w:t>
      </w:r>
      <w:r w:rsidRPr="00A27F51">
        <w:rPr>
          <w:rFonts w:ascii="Arial" w:hAnsi="Arial" w:cs="Arial"/>
          <w:sz w:val="22"/>
          <w:szCs w:val="22"/>
        </w:rPr>
        <w:t>________________________________</w:t>
      </w:r>
      <w:r w:rsidR="005F324D" w:rsidRPr="00A27F51">
        <w:rPr>
          <w:rFonts w:ascii="Arial" w:hAnsi="Arial" w:cs="Arial"/>
          <w:sz w:val="22"/>
          <w:szCs w:val="22"/>
        </w:rPr>
        <w:t>_________________________________</w:t>
      </w:r>
      <w:r w:rsidR="005F324D" w:rsidRPr="00A27F51">
        <w:rPr>
          <w:rFonts w:ascii="Arial" w:hAnsi="Arial" w:cs="Arial"/>
          <w:b/>
          <w:bCs/>
          <w:sz w:val="22"/>
          <w:szCs w:val="22"/>
        </w:rPr>
        <w:br/>
      </w:r>
      <w:r w:rsidR="005F324D" w:rsidRPr="00A27F51">
        <w:rPr>
          <w:rFonts w:ascii="Arial" w:hAnsi="Arial" w:cs="Arial"/>
          <w:sz w:val="22"/>
          <w:szCs w:val="22"/>
        </w:rPr>
        <w:t>nato</w:t>
      </w:r>
      <w:r w:rsidR="007C4671" w:rsidRPr="00A27F51">
        <w:rPr>
          <w:rFonts w:ascii="Arial" w:hAnsi="Arial" w:cs="Arial"/>
          <w:sz w:val="22"/>
          <w:szCs w:val="22"/>
        </w:rPr>
        <w:t>/a</w:t>
      </w:r>
      <w:r w:rsidR="005F324D" w:rsidRPr="00A27F5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F324D" w:rsidRPr="00A27F51">
        <w:rPr>
          <w:rFonts w:ascii="Arial" w:hAnsi="Arial" w:cs="Arial"/>
          <w:sz w:val="22"/>
          <w:szCs w:val="22"/>
        </w:rPr>
        <w:t>a</w:t>
      </w:r>
      <w:proofErr w:type="spellEnd"/>
      <w:r w:rsidR="005F324D" w:rsidRPr="00A27F51">
        <w:rPr>
          <w:rFonts w:ascii="Arial" w:hAnsi="Arial" w:cs="Arial"/>
          <w:sz w:val="22"/>
          <w:szCs w:val="22"/>
        </w:rPr>
        <w:t xml:space="preserve"> ________________________________________</w:t>
      </w:r>
      <w:r w:rsidR="00361C7E" w:rsidRPr="00A27F51">
        <w:rPr>
          <w:rFonts w:ascii="Arial" w:hAnsi="Arial" w:cs="Arial"/>
          <w:sz w:val="22"/>
          <w:szCs w:val="22"/>
        </w:rPr>
        <w:t>_______ (_____) il____/____/___</w:t>
      </w:r>
    </w:p>
    <w:p w14:paraId="35E9EB78" w14:textId="2911950B" w:rsidR="005F324D" w:rsidRPr="00A27F51" w:rsidRDefault="005F324D" w:rsidP="00871639">
      <w:pPr>
        <w:pStyle w:val="Corpo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residente a _________________ (___) in __________________________ n° __</w:t>
      </w:r>
      <w:r w:rsidR="00A27F51">
        <w:rPr>
          <w:rFonts w:ascii="Arial" w:hAnsi="Arial" w:cs="Arial"/>
          <w:sz w:val="22"/>
          <w:szCs w:val="22"/>
        </w:rPr>
        <w:t>__</w:t>
      </w:r>
      <w:r w:rsidR="00361C7E" w:rsidRPr="00A27F5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61C7E" w:rsidRPr="00A27F51">
        <w:rPr>
          <w:rFonts w:ascii="Arial" w:hAnsi="Arial" w:cs="Arial"/>
          <w:sz w:val="22"/>
          <w:szCs w:val="22"/>
        </w:rPr>
        <w:t>cap</w:t>
      </w:r>
      <w:proofErr w:type="spellEnd"/>
      <w:r w:rsidR="00361C7E" w:rsidRPr="00A27F51">
        <w:rPr>
          <w:rFonts w:ascii="Arial" w:hAnsi="Arial" w:cs="Arial"/>
          <w:sz w:val="22"/>
          <w:szCs w:val="22"/>
        </w:rPr>
        <w:t>__________</w:t>
      </w:r>
    </w:p>
    <w:p w14:paraId="65CC6FD9" w14:textId="1A58FEAE" w:rsidR="005F324D" w:rsidRPr="00A27F51" w:rsidRDefault="005F324D" w:rsidP="00871639">
      <w:pPr>
        <w:pStyle w:val="Corpo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Telefono/cellulare</w:t>
      </w:r>
      <w:r w:rsidR="008163E4" w:rsidRPr="00A27F51">
        <w:rPr>
          <w:rFonts w:ascii="Arial" w:hAnsi="Arial" w:cs="Arial"/>
          <w:sz w:val="22"/>
          <w:szCs w:val="22"/>
        </w:rPr>
        <w:t xml:space="preserve">: </w:t>
      </w:r>
      <w:r w:rsidRPr="00A27F51">
        <w:rPr>
          <w:rFonts w:ascii="Arial" w:hAnsi="Arial" w:cs="Arial"/>
          <w:sz w:val="22"/>
          <w:szCs w:val="22"/>
        </w:rPr>
        <w:t>____________________</w:t>
      </w:r>
      <w:r w:rsidR="00C967EF">
        <w:rPr>
          <w:rFonts w:ascii="Arial" w:hAnsi="Arial" w:cs="Arial"/>
          <w:sz w:val="22"/>
          <w:szCs w:val="22"/>
        </w:rPr>
        <w:t xml:space="preserve"> </w:t>
      </w:r>
      <w:r w:rsidRPr="00A27F51">
        <w:rPr>
          <w:rFonts w:ascii="Arial" w:hAnsi="Arial" w:cs="Arial"/>
          <w:sz w:val="22"/>
          <w:szCs w:val="22"/>
        </w:rPr>
        <w:t>Email</w:t>
      </w:r>
      <w:r w:rsidR="008163E4" w:rsidRPr="00A27F51">
        <w:rPr>
          <w:rFonts w:ascii="Arial" w:hAnsi="Arial" w:cs="Arial"/>
          <w:sz w:val="22"/>
          <w:szCs w:val="22"/>
        </w:rPr>
        <w:t xml:space="preserve">: </w:t>
      </w:r>
      <w:r w:rsidRPr="00A27F51">
        <w:rPr>
          <w:rFonts w:ascii="Arial" w:hAnsi="Arial" w:cs="Arial"/>
          <w:sz w:val="22"/>
          <w:szCs w:val="22"/>
        </w:rPr>
        <w:t>_______________</w:t>
      </w:r>
      <w:r w:rsidR="00FC6D03" w:rsidRPr="00A27F51">
        <w:rPr>
          <w:rFonts w:ascii="Arial" w:hAnsi="Arial" w:cs="Arial"/>
          <w:sz w:val="22"/>
          <w:szCs w:val="22"/>
        </w:rPr>
        <w:t>_________</w:t>
      </w:r>
      <w:r w:rsidRPr="00A27F51">
        <w:rPr>
          <w:rFonts w:ascii="Arial" w:hAnsi="Arial" w:cs="Arial"/>
          <w:sz w:val="22"/>
          <w:szCs w:val="22"/>
        </w:rPr>
        <w:t>_____</w:t>
      </w:r>
      <w:r w:rsidR="00C967EF">
        <w:rPr>
          <w:rFonts w:ascii="Arial" w:hAnsi="Arial" w:cs="Arial"/>
          <w:sz w:val="22"/>
          <w:szCs w:val="22"/>
        </w:rPr>
        <w:t>_______</w:t>
      </w:r>
      <w:r w:rsidRPr="00A27F51">
        <w:rPr>
          <w:rFonts w:ascii="Arial" w:hAnsi="Arial" w:cs="Arial"/>
          <w:sz w:val="22"/>
          <w:szCs w:val="22"/>
        </w:rPr>
        <w:t>_</w:t>
      </w:r>
    </w:p>
    <w:p w14:paraId="6EEBBA23" w14:textId="6CD7B962" w:rsidR="008163E4" w:rsidRPr="00A27F51" w:rsidRDefault="008163E4" w:rsidP="00871639">
      <w:pPr>
        <w:pStyle w:val="Corpo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P</w:t>
      </w:r>
      <w:r w:rsidR="00361C7E" w:rsidRPr="00A27F51">
        <w:rPr>
          <w:rFonts w:ascii="Arial" w:hAnsi="Arial" w:cs="Arial"/>
          <w:sz w:val="22"/>
          <w:szCs w:val="22"/>
        </w:rPr>
        <w:t>EC</w:t>
      </w:r>
      <w:r w:rsidRPr="00A27F51">
        <w:rPr>
          <w:rFonts w:ascii="Arial" w:hAnsi="Arial" w:cs="Arial"/>
          <w:sz w:val="22"/>
          <w:szCs w:val="22"/>
        </w:rPr>
        <w:t>: _____________________</w:t>
      </w:r>
      <w:r w:rsidR="00C967EF">
        <w:rPr>
          <w:rFonts w:ascii="Arial" w:hAnsi="Arial" w:cs="Arial"/>
          <w:sz w:val="22"/>
          <w:szCs w:val="22"/>
        </w:rPr>
        <w:t>_______</w:t>
      </w:r>
      <w:r w:rsidRPr="00A27F51">
        <w:rPr>
          <w:rFonts w:ascii="Arial" w:hAnsi="Arial" w:cs="Arial"/>
          <w:sz w:val="22"/>
          <w:szCs w:val="22"/>
        </w:rPr>
        <w:t>__</w:t>
      </w:r>
    </w:p>
    <w:p w14:paraId="190C5ABF" w14:textId="233E8898" w:rsidR="00697A53" w:rsidRPr="00A27F51" w:rsidRDefault="008163E4" w:rsidP="00871639">
      <w:pPr>
        <w:pStyle w:val="Corpo"/>
        <w:spacing w:line="360" w:lineRule="auto"/>
        <w:jc w:val="center"/>
        <w:rPr>
          <w:rFonts w:ascii="Arial" w:eastAsia="Times New Roman" w:hAnsi="Arial" w:cs="Arial"/>
          <w:sz w:val="22"/>
          <w:szCs w:val="22"/>
          <w:bdr w:val="none" w:sz="0" w:space="0" w:color="auto"/>
        </w:rPr>
      </w:pPr>
      <w:r w:rsidRPr="00A27F51">
        <w:rPr>
          <w:rFonts w:ascii="Arial" w:eastAsia="Times New Roman" w:hAnsi="Arial" w:cs="Arial"/>
          <w:b/>
          <w:bCs/>
          <w:sz w:val="22"/>
          <w:szCs w:val="22"/>
          <w:bdr w:val="none" w:sz="0" w:space="0" w:color="auto"/>
        </w:rPr>
        <w:t>CHIEDE</w:t>
      </w:r>
    </w:p>
    <w:p w14:paraId="0B6199E0" w14:textId="4735B909" w:rsidR="00697A53" w:rsidRPr="00A27F51" w:rsidRDefault="00697A53" w:rsidP="00697A5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/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</w:pPr>
      <w:r w:rsidRPr="00A27F51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 xml:space="preserve">di </w:t>
      </w:r>
      <w:r w:rsidR="008163E4" w:rsidRPr="00A27F51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 xml:space="preserve">partecipare </w:t>
      </w:r>
      <w:r w:rsidR="0076323B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 xml:space="preserve">al </w:t>
      </w:r>
      <w:r w:rsidR="00C967EF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>P</w:t>
      </w:r>
      <w:r w:rsidR="0076323B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>remio VISIONARIA</w:t>
      </w:r>
      <w:r w:rsidRPr="00A27F51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 xml:space="preserve"> 202</w:t>
      </w:r>
      <w:r w:rsidR="004F776D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>5</w:t>
      </w:r>
      <w:r w:rsidR="00871639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t>:</w:t>
      </w:r>
      <w:r w:rsidR="00E71960">
        <w:rPr>
          <w:rFonts w:ascii="Arial" w:eastAsia="Times New Roman" w:hAnsi="Arial" w:cs="Arial"/>
          <w:sz w:val="22"/>
          <w:szCs w:val="22"/>
          <w:bdr w:val="none" w:sz="0" w:space="0" w:color="auto"/>
          <w:lang w:val="it-IT" w:eastAsia="it-IT"/>
        </w:rPr>
        <w:br/>
      </w:r>
    </w:p>
    <w:tbl>
      <w:tblPr>
        <w:tblW w:w="978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9780"/>
      </w:tblGrid>
      <w:tr w:rsidR="00697A53" w:rsidRPr="00A27F51" w14:paraId="172B2462" w14:textId="77777777" w:rsidTr="00C967EF">
        <w:trPr>
          <w:trHeight w:val="227"/>
          <w:tblCellSpacing w:w="0" w:type="dxa"/>
        </w:trPr>
        <w:tc>
          <w:tcPr>
            <w:tcW w:w="95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58CADE" w14:textId="630DF9FB" w:rsidR="00697A53" w:rsidRPr="00A27F51" w:rsidRDefault="00697A53" w:rsidP="00697A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□ come </w:t>
            </w:r>
            <w:r w:rsid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referente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 di un </w:t>
            </w:r>
            <w:r w:rsidR="00BD372D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Team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 non formalmente costituito </w:t>
            </w:r>
          </w:p>
          <w:p w14:paraId="3E43F4B7" w14:textId="77777777" w:rsidR="00505348" w:rsidRDefault="0034581D" w:rsidP="005053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(nome e cognome) </w:t>
            </w:r>
            <w:r w:rsidR="00505348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___________________________________________</w:t>
            </w:r>
            <w:r w:rsidR="00697A53"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 </w:t>
            </w:r>
          </w:p>
          <w:p w14:paraId="1C95C731" w14:textId="0E206A18" w:rsidR="00697A53" w:rsidRDefault="00BD372D" w:rsidP="005053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appartenente al T</w:t>
            </w:r>
            <w:r w:rsidR="00697A53"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eam imprenditoriale </w:t>
            </w:r>
            <w:r w:rsidR="00505348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____________</w:t>
            </w:r>
          </w:p>
          <w:p w14:paraId="6A6029A2" w14:textId="24B030EB" w:rsidR="00871639" w:rsidRDefault="00871639" w:rsidP="005053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OPPURE</w:t>
            </w:r>
          </w:p>
          <w:p w14:paraId="71EE44D1" w14:textId="45B45EB5" w:rsidR="00871639" w:rsidRPr="00A27F51" w:rsidRDefault="00871639" w:rsidP="008716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□ quale legale rappresentante dell’</w:t>
            </w:r>
            <w:r w:rsidR="00BD372D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impresa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: __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__</w:t>
            </w:r>
          </w:p>
          <w:p w14:paraId="5CD302AE" w14:textId="77777777" w:rsidR="00871639" w:rsidRPr="00A27F51" w:rsidRDefault="00871639" w:rsidP="008716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   specificare:</w:t>
            </w:r>
          </w:p>
          <w:p w14:paraId="261AB7B0" w14:textId="3F6F84FD" w:rsidR="00871639" w:rsidRPr="00A27F51" w:rsidRDefault="00BD372D" w:rsidP="00871639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Denominazione/</w:t>
            </w:r>
            <w:r w:rsid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ragione sociale </w:t>
            </w:r>
            <w:r w:rsidR="00871639"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</w:t>
            </w:r>
            <w:r w:rsid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___________</w:t>
            </w:r>
          </w:p>
          <w:p w14:paraId="53D99DC6" w14:textId="7819D27F" w:rsidR="00871639" w:rsidRDefault="00871639" w:rsidP="00871639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Codice fiscale/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Partita Iva______________________________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</w:t>
            </w:r>
          </w:p>
          <w:p w14:paraId="4A745E96" w14:textId="2C320DE4" w:rsidR="00871639" w:rsidRDefault="00871639" w:rsidP="00871639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sede legale in Via/Piazza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</w:t>
            </w:r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 n°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</w:t>
            </w:r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____ Comune_____________________ </w:t>
            </w:r>
            <w:proofErr w:type="spellStart"/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Prov</w:t>
            </w:r>
            <w:proofErr w:type="spellEnd"/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. ___ Cap_____________</w:t>
            </w:r>
          </w:p>
          <w:p w14:paraId="174BC04B" w14:textId="79BA0DDD" w:rsidR="00871639" w:rsidRPr="00871639" w:rsidRDefault="00871639" w:rsidP="00871639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Eventuale unità operativa sita in (comune) __________________ </w:t>
            </w:r>
            <w:proofErr w:type="spellStart"/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Prov</w:t>
            </w:r>
            <w:proofErr w:type="spellEnd"/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. 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</w:t>
            </w:r>
            <w:r w:rsidRPr="00871639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 Cap_______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 xml:space="preserve"> Via/Piazza ____________________________________________</w:t>
            </w:r>
          </w:p>
          <w:p w14:paraId="573FED03" w14:textId="5DA7403F" w:rsidR="00871639" w:rsidRPr="00A27F51" w:rsidRDefault="00871639" w:rsidP="00871639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Data di costituzione__________</w:t>
            </w:r>
            <w:r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</w:t>
            </w:r>
            <w:r w:rsidRPr="00A27F51"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  <w:t>_________________________________</w:t>
            </w:r>
          </w:p>
          <w:p w14:paraId="6310D0E7" w14:textId="062A2550" w:rsidR="00871639" w:rsidRPr="00A27F51" w:rsidRDefault="00871639" w:rsidP="005053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ascii="Arial" w:eastAsia="Times New Roman" w:hAnsi="Arial" w:cs="Arial"/>
                <w:sz w:val="22"/>
                <w:szCs w:val="22"/>
                <w:bdr w:val="none" w:sz="0" w:space="0" w:color="auto"/>
                <w:lang w:val="it-IT" w:eastAsia="it-IT"/>
              </w:rPr>
            </w:pPr>
          </w:p>
        </w:tc>
      </w:tr>
    </w:tbl>
    <w:p w14:paraId="078ADBE0" w14:textId="77777777" w:rsidR="00C967EF" w:rsidRDefault="00C967EF" w:rsidP="009D77F6">
      <w:pPr>
        <w:spacing w:before="60" w:line="360" w:lineRule="auto"/>
        <w:jc w:val="both"/>
        <w:rPr>
          <w:rFonts w:ascii="Arial" w:hAnsi="Arial" w:cs="Arial"/>
          <w:sz w:val="22"/>
          <w:szCs w:val="22"/>
          <w:lang w:val="it-IT"/>
        </w:rPr>
      </w:pPr>
    </w:p>
    <w:p w14:paraId="3579AE8E" w14:textId="307DE4B3" w:rsidR="009D77F6" w:rsidRPr="009D77F6" w:rsidRDefault="009D77F6" w:rsidP="009D77F6">
      <w:pPr>
        <w:spacing w:before="60" w:line="360" w:lineRule="auto"/>
        <w:jc w:val="both"/>
        <w:rPr>
          <w:rFonts w:ascii="Arial" w:hAnsi="Arial" w:cs="Arial"/>
          <w:sz w:val="22"/>
          <w:szCs w:val="22"/>
          <w:lang w:val="it-IT"/>
        </w:rPr>
      </w:pPr>
      <w:r w:rsidRPr="009D77F6">
        <w:rPr>
          <w:rFonts w:ascii="Arial" w:hAnsi="Arial" w:cs="Arial"/>
          <w:sz w:val="22"/>
          <w:szCs w:val="22"/>
          <w:lang w:val="it-IT"/>
        </w:rPr>
        <w:t xml:space="preserve">Tutti i documenti devono essere firmati (firma digitale o autografa con documento di riconoscimento del Referente principale, a cui saranno inviate tutte le comunicazioni degli organizzatori). </w:t>
      </w:r>
    </w:p>
    <w:p w14:paraId="182A460B" w14:textId="77777777" w:rsidR="009D77F6" w:rsidRPr="009D77F6" w:rsidRDefault="009D77F6" w:rsidP="009D77F6">
      <w:pPr>
        <w:spacing w:line="360" w:lineRule="auto"/>
        <w:jc w:val="both"/>
        <w:rPr>
          <w:rFonts w:ascii="Arial" w:hAnsi="Arial" w:cs="Arial"/>
          <w:color w:val="221F1F"/>
          <w:sz w:val="22"/>
          <w:szCs w:val="22"/>
          <w:lang w:val="it-IT"/>
        </w:rPr>
      </w:pPr>
      <w:r w:rsidRPr="009D77F6">
        <w:rPr>
          <w:rFonts w:ascii="Arial" w:hAnsi="Arial" w:cs="Arial"/>
          <w:sz w:val="22"/>
          <w:szCs w:val="22"/>
          <w:lang w:val="it-IT"/>
        </w:rPr>
        <w:t>È inoltre obbligatorio inserire almeno un indirizzo email e recapito telefonico di un ulteriore referente del team per evitare eventuali impossibilità di contattare il Referente principale.</w:t>
      </w:r>
    </w:p>
    <w:p w14:paraId="3B27DBB1" w14:textId="5DC3B550" w:rsidR="00380E55" w:rsidRDefault="00380E55" w:rsidP="00A062F1">
      <w:pPr>
        <w:pStyle w:val="NormaleWeb"/>
        <w:spacing w:after="0" w:line="360" w:lineRule="auto"/>
        <w:rPr>
          <w:rFonts w:ascii="Arial" w:hAnsi="Arial" w:cs="Arial"/>
          <w:sz w:val="22"/>
          <w:szCs w:val="22"/>
          <w:lang w:val="de-DE"/>
        </w:rPr>
      </w:pPr>
      <w:proofErr w:type="spellStart"/>
      <w:r>
        <w:rPr>
          <w:rFonts w:ascii="Arial" w:hAnsi="Arial" w:cs="Arial"/>
          <w:sz w:val="22"/>
          <w:szCs w:val="22"/>
          <w:lang w:val="de-DE"/>
        </w:rPr>
        <w:t>Allegato</w:t>
      </w:r>
      <w:proofErr w:type="spellEnd"/>
      <w:r>
        <w:rPr>
          <w:rFonts w:ascii="Arial" w:hAnsi="Arial" w:cs="Arial"/>
          <w:sz w:val="22"/>
          <w:szCs w:val="22"/>
          <w:lang w:val="de-DE"/>
        </w:rPr>
        <w:t xml:space="preserve">: </w:t>
      </w:r>
    </w:p>
    <w:p w14:paraId="380F9C06" w14:textId="79B07C10" w:rsidR="00380E55" w:rsidRDefault="00380E55" w:rsidP="00380E55">
      <w:pPr>
        <w:pStyle w:val="NormaleWeb"/>
        <w:numPr>
          <w:ilvl w:val="1"/>
          <w:numId w:val="1"/>
        </w:numPr>
        <w:spacing w:after="0" w:line="360" w:lineRule="auto"/>
        <w:ind w:left="426"/>
        <w:rPr>
          <w:rFonts w:ascii="Arial" w:hAnsi="Arial" w:cs="Arial"/>
          <w:sz w:val="22"/>
          <w:szCs w:val="22"/>
          <w:lang w:val="de-DE"/>
        </w:rPr>
      </w:pPr>
      <w:proofErr w:type="spellStart"/>
      <w:r>
        <w:rPr>
          <w:rFonts w:ascii="Arial" w:hAnsi="Arial" w:cs="Arial"/>
          <w:sz w:val="22"/>
          <w:szCs w:val="22"/>
          <w:lang w:val="de-DE"/>
        </w:rPr>
        <w:t>scheda</w:t>
      </w:r>
      <w:proofErr w:type="spellEnd"/>
      <w:r>
        <w:rPr>
          <w:rFonts w:ascii="Arial" w:hAnsi="Arial" w:cs="Arial"/>
          <w:sz w:val="22"/>
          <w:szCs w:val="22"/>
          <w:lang w:val="de-DE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de-DE"/>
        </w:rPr>
        <w:t>progetto</w:t>
      </w:r>
      <w:proofErr w:type="spellEnd"/>
    </w:p>
    <w:p w14:paraId="3A1C659B" w14:textId="77777777" w:rsidR="00380E55" w:rsidRDefault="00380E55" w:rsidP="00A062F1">
      <w:pPr>
        <w:pStyle w:val="NormaleWeb"/>
        <w:spacing w:after="0" w:line="360" w:lineRule="auto"/>
        <w:rPr>
          <w:rFonts w:ascii="Arial" w:hAnsi="Arial" w:cs="Arial"/>
          <w:sz w:val="22"/>
          <w:szCs w:val="22"/>
          <w:lang w:val="de-DE"/>
        </w:rPr>
      </w:pPr>
    </w:p>
    <w:p w14:paraId="5E97FFA6" w14:textId="765BC834" w:rsidR="00A062F1" w:rsidRPr="00A27F51" w:rsidRDefault="00A062F1" w:rsidP="00A062F1">
      <w:pPr>
        <w:pStyle w:val="NormaleWeb"/>
        <w:spacing w:after="0" w:line="360" w:lineRule="auto"/>
        <w:rPr>
          <w:rFonts w:ascii="Arial" w:hAnsi="Arial" w:cs="Arial"/>
          <w:sz w:val="22"/>
          <w:szCs w:val="22"/>
          <w:lang w:val="de-DE"/>
        </w:rPr>
      </w:pPr>
      <w:r w:rsidRPr="00A27F51">
        <w:rPr>
          <w:rFonts w:ascii="Arial" w:hAnsi="Arial" w:cs="Arial"/>
          <w:sz w:val="22"/>
          <w:szCs w:val="22"/>
          <w:lang w:val="de-DE"/>
        </w:rPr>
        <w:t>Luogo e data_________________</w:t>
      </w:r>
      <w:r w:rsidRPr="00A27F51">
        <w:rPr>
          <w:rFonts w:ascii="Arial" w:hAnsi="Arial" w:cs="Arial"/>
          <w:sz w:val="22"/>
          <w:szCs w:val="22"/>
          <w:lang w:val="de-DE"/>
        </w:rPr>
        <w:tab/>
      </w:r>
    </w:p>
    <w:p w14:paraId="083774AD" w14:textId="77777777" w:rsidR="00A062F1" w:rsidRPr="00A27F51" w:rsidRDefault="00A062F1" w:rsidP="00A062F1">
      <w:pPr>
        <w:pStyle w:val="NormaleWeb"/>
        <w:spacing w:after="0" w:line="360" w:lineRule="auto"/>
        <w:jc w:val="right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Firma del proponente/legale rappresentante</w:t>
      </w:r>
    </w:p>
    <w:p w14:paraId="5283BD81" w14:textId="19AADDAF" w:rsidR="00A062F1" w:rsidRDefault="00A062F1" w:rsidP="00A062F1">
      <w:pPr>
        <w:pStyle w:val="NormaleWeb"/>
        <w:spacing w:after="0" w:line="360" w:lineRule="auto"/>
        <w:jc w:val="right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___________________________________</w:t>
      </w:r>
    </w:p>
    <w:p w14:paraId="5885C3B0" w14:textId="77777777" w:rsidR="00BD372D" w:rsidRDefault="00BD372D" w:rsidP="00BD372D">
      <w:pPr>
        <w:pStyle w:val="Corpotesto"/>
        <w:tabs>
          <w:tab w:val="left" w:pos="851"/>
        </w:tabs>
        <w:ind w:left="360"/>
        <w:jc w:val="right"/>
        <w:rPr>
          <w:b w:val="0"/>
          <w:sz w:val="16"/>
          <w:szCs w:val="24"/>
        </w:rPr>
      </w:pPr>
    </w:p>
    <w:p w14:paraId="49E9F8D9" w14:textId="1387B70A" w:rsidR="00BD372D" w:rsidRDefault="00BD372D" w:rsidP="00BD372D">
      <w:pPr>
        <w:pStyle w:val="Corpotesto"/>
        <w:tabs>
          <w:tab w:val="left" w:pos="851"/>
        </w:tabs>
        <w:ind w:left="360"/>
        <w:jc w:val="right"/>
        <w:rPr>
          <w:b w:val="0"/>
          <w:sz w:val="16"/>
          <w:szCs w:val="24"/>
        </w:rPr>
      </w:pPr>
      <w:r w:rsidRPr="00E27CCB">
        <w:rPr>
          <w:b w:val="0"/>
          <w:sz w:val="16"/>
          <w:szCs w:val="24"/>
        </w:rPr>
        <w:t xml:space="preserve">Nel caso in cui la dichiarazione non sia firmata digitalmente, è necessario </w:t>
      </w:r>
    </w:p>
    <w:p w14:paraId="2FFC84FC" w14:textId="77777777" w:rsidR="00BD372D" w:rsidRPr="00E27CCB" w:rsidRDefault="00BD372D" w:rsidP="00BD372D">
      <w:pPr>
        <w:pStyle w:val="Corpotesto"/>
        <w:tabs>
          <w:tab w:val="left" w:pos="851"/>
        </w:tabs>
        <w:ind w:left="360"/>
        <w:jc w:val="right"/>
        <w:rPr>
          <w:b w:val="0"/>
          <w:sz w:val="16"/>
          <w:szCs w:val="24"/>
        </w:rPr>
      </w:pPr>
      <w:r w:rsidRPr="00E27CCB">
        <w:rPr>
          <w:b w:val="0"/>
          <w:sz w:val="16"/>
          <w:szCs w:val="24"/>
        </w:rPr>
        <w:t xml:space="preserve">allegare la </w:t>
      </w:r>
      <w:r w:rsidRPr="00E27CCB">
        <w:rPr>
          <w:b w:val="0"/>
          <w:sz w:val="16"/>
          <w:szCs w:val="24"/>
          <w:u w:val="single"/>
        </w:rPr>
        <w:t>fotocopia di un documento di riconoscimento</w:t>
      </w:r>
      <w:r w:rsidRPr="00E27CCB">
        <w:rPr>
          <w:b w:val="0"/>
          <w:sz w:val="16"/>
          <w:szCs w:val="24"/>
        </w:rPr>
        <w:t xml:space="preserve"> in corso di validità del sottoscrittore.</w:t>
      </w:r>
    </w:p>
    <w:p w14:paraId="05867D75" w14:textId="77777777" w:rsidR="00BD372D" w:rsidRPr="00A27F51" w:rsidRDefault="00BD372D" w:rsidP="00BD372D">
      <w:pPr>
        <w:pStyle w:val="Corpo"/>
        <w:rPr>
          <w:rFonts w:ascii="Arial" w:hAnsi="Arial" w:cs="Arial"/>
          <w:b/>
          <w:bCs/>
          <w:sz w:val="22"/>
          <w:szCs w:val="22"/>
        </w:rPr>
      </w:pPr>
    </w:p>
    <w:p w14:paraId="2309E198" w14:textId="77777777" w:rsidR="00A062F1" w:rsidRPr="00A27F51" w:rsidRDefault="00A062F1" w:rsidP="00A062F1">
      <w:pPr>
        <w:pStyle w:val="Corpo"/>
        <w:tabs>
          <w:tab w:val="center" w:pos="7560"/>
        </w:tabs>
        <w:spacing w:line="360" w:lineRule="auto"/>
        <w:rPr>
          <w:rFonts w:ascii="Arial" w:eastAsia="Arial" w:hAnsi="Arial" w:cs="Arial"/>
          <w:sz w:val="22"/>
          <w:szCs w:val="22"/>
        </w:rPr>
      </w:pPr>
    </w:p>
    <w:p w14:paraId="1A106BDB" w14:textId="0306823C" w:rsidR="00A062F1" w:rsidRPr="00A27F51" w:rsidRDefault="00A062F1" w:rsidP="00A062F1">
      <w:pPr>
        <w:pStyle w:val="Corpo"/>
        <w:rPr>
          <w:rFonts w:ascii="Arial" w:hAnsi="Arial" w:cs="Arial"/>
          <w:b/>
          <w:bCs/>
          <w:sz w:val="22"/>
          <w:szCs w:val="22"/>
        </w:rPr>
      </w:pPr>
    </w:p>
    <w:p w14:paraId="19BDAC6C" w14:textId="77777777" w:rsidR="00A062F1" w:rsidRPr="00A27F51" w:rsidRDefault="00A062F1">
      <w:pPr>
        <w:rPr>
          <w:rFonts w:ascii="Arial" w:hAnsi="Arial" w:cs="Arial"/>
          <w:b/>
          <w:bCs/>
          <w:sz w:val="22"/>
          <w:szCs w:val="22"/>
          <w:lang w:val="it-IT"/>
        </w:rPr>
      </w:pPr>
    </w:p>
    <w:p w14:paraId="4FAA22D5" w14:textId="77777777" w:rsidR="00A062F1" w:rsidRPr="00A27F51" w:rsidRDefault="00A062F1">
      <w:pPr>
        <w:rPr>
          <w:rFonts w:ascii="Arial" w:hAnsi="Arial" w:cs="Arial"/>
          <w:b/>
          <w:bCs/>
          <w:sz w:val="22"/>
          <w:szCs w:val="22"/>
          <w:lang w:val="it-IT"/>
        </w:rPr>
      </w:pPr>
    </w:p>
    <w:p w14:paraId="264B0D40" w14:textId="77777777" w:rsidR="00A062F1" w:rsidRPr="00A27F51" w:rsidRDefault="00A062F1">
      <w:pPr>
        <w:rPr>
          <w:rFonts w:ascii="Arial" w:hAnsi="Arial" w:cs="Arial"/>
          <w:b/>
          <w:bCs/>
          <w:sz w:val="22"/>
          <w:szCs w:val="22"/>
          <w:lang w:val="it-IT"/>
        </w:rPr>
      </w:pPr>
    </w:p>
    <w:p w14:paraId="2BBEEAD3" w14:textId="4D072609" w:rsidR="00A062F1" w:rsidRPr="00A27F51" w:rsidRDefault="00A062F1">
      <w:pPr>
        <w:rPr>
          <w:rFonts w:ascii="Arial" w:hAnsi="Arial" w:cs="Arial"/>
          <w:b/>
          <w:bCs/>
          <w:color w:val="000000"/>
          <w:sz w:val="22"/>
          <w:szCs w:val="22"/>
          <w:u w:color="000000"/>
          <w:lang w:val="it-IT" w:eastAsia="it-IT"/>
        </w:rPr>
      </w:pPr>
      <w:r w:rsidRPr="00A27F51">
        <w:rPr>
          <w:rFonts w:ascii="Arial" w:hAnsi="Arial" w:cs="Arial"/>
          <w:b/>
          <w:bCs/>
          <w:sz w:val="22"/>
          <w:szCs w:val="22"/>
          <w:lang w:val="it-IT"/>
        </w:rPr>
        <w:br w:type="page"/>
      </w:r>
    </w:p>
    <w:p w14:paraId="410BE22A" w14:textId="77777777" w:rsidR="00A062F1" w:rsidRPr="00A27F51" w:rsidRDefault="00A062F1" w:rsidP="0076323B">
      <w:pPr>
        <w:pStyle w:val="Corpo"/>
        <w:rPr>
          <w:rFonts w:ascii="Arial" w:hAnsi="Arial" w:cs="Arial"/>
          <w:b/>
          <w:bCs/>
          <w:sz w:val="22"/>
          <w:szCs w:val="22"/>
        </w:rPr>
      </w:pPr>
    </w:p>
    <w:p w14:paraId="7401907E" w14:textId="77777777" w:rsidR="00A062F1" w:rsidRPr="00A27F51" w:rsidRDefault="00A062F1" w:rsidP="0076323B">
      <w:pPr>
        <w:pStyle w:val="Corpo"/>
        <w:rPr>
          <w:rFonts w:ascii="Arial" w:hAnsi="Arial" w:cs="Arial"/>
          <w:b/>
          <w:bCs/>
          <w:sz w:val="22"/>
          <w:szCs w:val="22"/>
        </w:rPr>
      </w:pPr>
    </w:p>
    <w:p w14:paraId="40DE8E6A" w14:textId="6D59A413" w:rsidR="00812F05" w:rsidRPr="00A27F51" w:rsidRDefault="00812F05" w:rsidP="0076323B">
      <w:pPr>
        <w:jc w:val="center"/>
        <w:rPr>
          <w:rFonts w:ascii="Arial" w:hAnsi="Arial" w:cs="Arial"/>
          <w:sz w:val="22"/>
          <w:szCs w:val="22"/>
          <w:lang w:val="it-IT"/>
        </w:rPr>
      </w:pPr>
      <w:r w:rsidRPr="00A27F51">
        <w:rPr>
          <w:rFonts w:ascii="Arial" w:hAnsi="Arial" w:cs="Arial"/>
          <w:sz w:val="22"/>
          <w:szCs w:val="22"/>
          <w:lang w:val="it-IT"/>
        </w:rPr>
        <w:t xml:space="preserve">DICHIARAZIONE </w:t>
      </w:r>
      <w:r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>AI SENSI DEGLI ARTT. 46 E 47 DEL D.P.R. 28 DICEMBRE 2000, N. 445</w:t>
      </w:r>
    </w:p>
    <w:p w14:paraId="650C3446" w14:textId="77777777" w:rsidR="00812F05" w:rsidRPr="00A27F51" w:rsidRDefault="00812F05" w:rsidP="0076323B">
      <w:pPr>
        <w:rPr>
          <w:rFonts w:ascii="Arial" w:hAnsi="Arial" w:cs="Arial"/>
          <w:sz w:val="22"/>
          <w:szCs w:val="22"/>
          <w:lang w:val="it-IT"/>
        </w:rPr>
      </w:pPr>
    </w:p>
    <w:p w14:paraId="1112599C" w14:textId="77777777" w:rsidR="00812F05" w:rsidRPr="00A27F51" w:rsidRDefault="00812F05" w:rsidP="0076323B">
      <w:pPr>
        <w:rPr>
          <w:rFonts w:ascii="Arial" w:hAnsi="Arial" w:cs="Arial"/>
          <w:sz w:val="22"/>
          <w:szCs w:val="22"/>
          <w:lang w:val="it-IT"/>
        </w:rPr>
      </w:pPr>
    </w:p>
    <w:p w14:paraId="19EBBE62" w14:textId="1E903FAF" w:rsidR="001C6130" w:rsidRPr="00A27F51" w:rsidRDefault="001C6130" w:rsidP="0076323B">
      <w:pPr>
        <w:spacing w:line="360" w:lineRule="auto"/>
        <w:jc w:val="both"/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</w:pPr>
      <w:r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 xml:space="preserve">Il/la sottoscritto/a </w:t>
      </w:r>
      <w:r w:rsidR="001A2EC9"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>___________________</w:t>
      </w:r>
      <w:r w:rsidR="00812F05"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>__________,</w:t>
      </w:r>
      <w:r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 xml:space="preserve"> consapevole che chiunque rilascia dichiarazioni mendaci, forma atti falsi o ne fa uso nei casi previsti dal presente testo unico è punito ai sensi del Codice penale e dalle leggi speciali in materia (artt. 75 e 76 D.P.R. 445/2000)</w:t>
      </w:r>
      <w:r w:rsidR="00812F05" w:rsidRPr="00A27F51">
        <w:rPr>
          <w:rFonts w:ascii="Arial" w:hAnsi="Arial" w:cs="Arial"/>
          <w:color w:val="000000"/>
          <w:sz w:val="22"/>
          <w:szCs w:val="22"/>
          <w:u w:color="000000"/>
          <w:lang w:val="it-IT" w:eastAsia="it-IT"/>
        </w:rPr>
        <w:t>,</w:t>
      </w:r>
    </w:p>
    <w:p w14:paraId="2E7A1A43" w14:textId="77777777" w:rsidR="002040C8" w:rsidRPr="00A27F51" w:rsidRDefault="002040C8" w:rsidP="0076323B">
      <w:pPr>
        <w:rPr>
          <w:rFonts w:ascii="Arial" w:hAnsi="Arial" w:cs="Arial"/>
          <w:b/>
          <w:color w:val="000000"/>
          <w:sz w:val="22"/>
          <w:szCs w:val="22"/>
          <w:lang w:val="it-IT"/>
        </w:rPr>
      </w:pPr>
    </w:p>
    <w:p w14:paraId="1D4E562E" w14:textId="77777777" w:rsidR="002040C8" w:rsidRPr="00A27F51" w:rsidRDefault="002040C8" w:rsidP="0076323B">
      <w:pPr>
        <w:ind w:firstLine="709"/>
        <w:jc w:val="center"/>
        <w:rPr>
          <w:rFonts w:ascii="Arial" w:hAnsi="Arial" w:cs="Arial"/>
          <w:b/>
          <w:color w:val="000000"/>
          <w:sz w:val="22"/>
          <w:szCs w:val="22"/>
          <w:lang w:val="it-IT"/>
        </w:rPr>
      </w:pPr>
    </w:p>
    <w:p w14:paraId="60482CFD" w14:textId="5DA5FF48" w:rsidR="00A41E9C" w:rsidRPr="00505348" w:rsidRDefault="001C6130" w:rsidP="0076323B">
      <w:pPr>
        <w:ind w:firstLine="709"/>
        <w:jc w:val="center"/>
        <w:rPr>
          <w:rFonts w:ascii="Arial" w:hAnsi="Arial" w:cs="Arial"/>
          <w:color w:val="000000"/>
          <w:sz w:val="22"/>
          <w:szCs w:val="22"/>
          <w:lang w:val="it-IT"/>
        </w:rPr>
      </w:pPr>
      <w:r w:rsidRPr="00A27F51">
        <w:rPr>
          <w:rFonts w:ascii="Arial" w:hAnsi="Arial" w:cs="Arial"/>
          <w:b/>
          <w:color w:val="000000"/>
          <w:sz w:val="22"/>
          <w:szCs w:val="22"/>
          <w:lang w:val="it-IT"/>
        </w:rPr>
        <w:t>DICHIARA</w:t>
      </w:r>
      <w:r w:rsidRPr="00A27F51">
        <w:rPr>
          <w:rFonts w:ascii="Arial" w:hAnsi="Arial" w:cs="Arial"/>
          <w:color w:val="000000"/>
          <w:sz w:val="22"/>
          <w:szCs w:val="22"/>
          <w:lang w:val="it-IT"/>
        </w:rPr>
        <w:t xml:space="preserve"> </w:t>
      </w:r>
    </w:p>
    <w:p w14:paraId="2BB5A6AC" w14:textId="77777777" w:rsidR="0076323B" w:rsidRPr="006850D1" w:rsidRDefault="0076323B" w:rsidP="0076323B">
      <w:pPr>
        <w:spacing w:line="360" w:lineRule="auto"/>
        <w:jc w:val="both"/>
        <w:rPr>
          <w:rFonts w:ascii="Arial" w:hAnsi="Arial" w:cs="Arial"/>
          <w:sz w:val="22"/>
          <w:szCs w:val="22"/>
          <w:lang w:val="it-IT"/>
        </w:rPr>
      </w:pPr>
    </w:p>
    <w:p w14:paraId="476F8597" w14:textId="57A3C094" w:rsidR="009C4448" w:rsidRPr="004F776D" w:rsidRDefault="00A41E9C" w:rsidP="0076323B">
      <w:pPr>
        <w:spacing w:line="360" w:lineRule="auto"/>
        <w:jc w:val="both"/>
        <w:rPr>
          <w:rFonts w:ascii="Arial" w:hAnsi="Arial" w:cs="Arial"/>
          <w:sz w:val="22"/>
          <w:szCs w:val="22"/>
          <w:lang w:val="it-IT"/>
        </w:rPr>
      </w:pPr>
      <w:r w:rsidRPr="004F776D">
        <w:rPr>
          <w:rFonts w:ascii="Arial" w:hAnsi="Arial" w:cs="Arial"/>
          <w:sz w:val="22"/>
          <w:szCs w:val="22"/>
          <w:lang w:val="it-IT"/>
        </w:rPr>
        <w:t xml:space="preserve">di aver preso visione e di accettare il </w:t>
      </w:r>
      <w:r w:rsidR="0076323B" w:rsidRPr="004F776D">
        <w:rPr>
          <w:rFonts w:ascii="Arial" w:hAnsi="Arial" w:cs="Arial"/>
          <w:sz w:val="22"/>
          <w:szCs w:val="22"/>
          <w:lang w:val="it-IT"/>
        </w:rPr>
        <w:t>regolamento di partecipazione al Premio Visionaria 202</w:t>
      </w:r>
      <w:r w:rsidR="006850D1">
        <w:rPr>
          <w:rFonts w:ascii="Arial" w:hAnsi="Arial" w:cs="Arial"/>
          <w:sz w:val="22"/>
          <w:szCs w:val="22"/>
          <w:lang w:val="it-IT"/>
        </w:rPr>
        <w:t>5</w:t>
      </w:r>
      <w:r w:rsidRPr="004F776D">
        <w:rPr>
          <w:rFonts w:ascii="Arial" w:hAnsi="Arial" w:cs="Arial"/>
          <w:sz w:val="22"/>
          <w:szCs w:val="22"/>
          <w:lang w:val="it-IT"/>
        </w:rPr>
        <w:t xml:space="preserve"> </w:t>
      </w:r>
      <w:r w:rsidR="0076323B" w:rsidRPr="004F776D">
        <w:rPr>
          <w:rFonts w:ascii="Arial" w:hAnsi="Arial" w:cs="Arial"/>
          <w:sz w:val="22"/>
          <w:szCs w:val="22"/>
          <w:lang w:val="it-IT"/>
        </w:rPr>
        <w:t>e</w:t>
      </w:r>
      <w:r w:rsidRPr="004F776D">
        <w:rPr>
          <w:rFonts w:ascii="Arial" w:hAnsi="Arial" w:cs="Arial"/>
          <w:sz w:val="22"/>
          <w:szCs w:val="22"/>
          <w:lang w:val="it-IT"/>
        </w:rPr>
        <w:t xml:space="preserve"> autorizza, ai sensi del </w:t>
      </w:r>
      <w:r w:rsidR="009C4448" w:rsidRPr="004F776D">
        <w:rPr>
          <w:rFonts w:ascii="Arial" w:hAnsi="Arial" w:cs="Arial"/>
          <w:sz w:val="22"/>
          <w:szCs w:val="22"/>
          <w:lang w:val="it-IT"/>
        </w:rPr>
        <w:t xml:space="preserve">Codice in materia di protezione dei dati personali </w:t>
      </w:r>
      <w:proofErr w:type="spellStart"/>
      <w:proofErr w:type="gramStart"/>
      <w:r w:rsidR="009C4448" w:rsidRPr="004F776D">
        <w:rPr>
          <w:rFonts w:ascii="Arial" w:hAnsi="Arial" w:cs="Arial"/>
          <w:sz w:val="22"/>
          <w:szCs w:val="22"/>
          <w:lang w:val="it-IT"/>
        </w:rPr>
        <w:t>D.Lgs</w:t>
      </w:r>
      <w:proofErr w:type="spellEnd"/>
      <w:proofErr w:type="gramEnd"/>
      <w:r w:rsidR="009C4448" w:rsidRPr="004F776D">
        <w:rPr>
          <w:rFonts w:ascii="Arial" w:hAnsi="Arial" w:cs="Arial"/>
          <w:sz w:val="22"/>
          <w:szCs w:val="22"/>
          <w:lang w:val="it-IT"/>
        </w:rPr>
        <w:t xml:space="preserve"> 196/2003 e </w:t>
      </w:r>
      <w:proofErr w:type="spellStart"/>
      <w:r w:rsidR="00A06174" w:rsidRPr="004F776D">
        <w:rPr>
          <w:rFonts w:ascii="Arial" w:hAnsi="Arial" w:cs="Arial"/>
          <w:sz w:val="22"/>
          <w:szCs w:val="22"/>
          <w:lang w:val="it-IT"/>
        </w:rPr>
        <w:t>ss.mm.ii</w:t>
      </w:r>
      <w:proofErr w:type="spellEnd"/>
      <w:r w:rsidR="00A06174" w:rsidRPr="004F776D">
        <w:rPr>
          <w:rFonts w:ascii="Arial" w:hAnsi="Arial" w:cs="Arial"/>
          <w:sz w:val="22"/>
          <w:szCs w:val="22"/>
          <w:lang w:val="it-IT"/>
        </w:rPr>
        <w:t>. e</w:t>
      </w:r>
      <w:r w:rsidR="009C4448" w:rsidRPr="004F776D">
        <w:rPr>
          <w:rFonts w:ascii="Arial" w:hAnsi="Arial" w:cs="Arial"/>
          <w:sz w:val="22"/>
          <w:szCs w:val="22"/>
          <w:lang w:val="it-IT"/>
        </w:rPr>
        <w:t xml:space="preserve"> nel rispetto delle disposizioni di cui al Regolamento Generale sulla Protezione dei Dati Personali (Regolamento UE n. 679/2016)</w:t>
      </w:r>
      <w:r w:rsidRPr="004F776D">
        <w:rPr>
          <w:rFonts w:ascii="Arial" w:hAnsi="Arial" w:cs="Arial"/>
          <w:sz w:val="22"/>
          <w:szCs w:val="22"/>
          <w:lang w:val="it-IT"/>
        </w:rPr>
        <w:t xml:space="preserve">, </w:t>
      </w:r>
      <w:r w:rsidR="00505348" w:rsidRPr="004F776D">
        <w:rPr>
          <w:rFonts w:ascii="Arial" w:hAnsi="Arial" w:cs="Arial"/>
          <w:sz w:val="22"/>
          <w:szCs w:val="22"/>
          <w:lang w:val="it-IT"/>
        </w:rPr>
        <w:t xml:space="preserve">i soggetti promotori (Camera di Commercio Chieti Pescara, Agenzia di Sviluppo della CCIAA Chieti Pescara) </w:t>
      </w:r>
      <w:r w:rsidRPr="004F776D">
        <w:rPr>
          <w:rFonts w:ascii="Arial" w:hAnsi="Arial" w:cs="Arial"/>
          <w:sz w:val="22"/>
          <w:szCs w:val="22"/>
          <w:lang w:val="it-IT"/>
        </w:rPr>
        <w:t>ad utilizzare i dati anagrafici ed ogni altro dato fornito o prodotto con questa scheda ai soli fini della realizzazione dell’iniziativa</w:t>
      </w:r>
      <w:r w:rsidR="009C4448" w:rsidRPr="004F776D">
        <w:rPr>
          <w:rFonts w:ascii="Arial" w:hAnsi="Arial" w:cs="Arial"/>
          <w:sz w:val="22"/>
          <w:szCs w:val="22"/>
          <w:lang w:val="it-IT"/>
        </w:rPr>
        <w:t xml:space="preserve">. Con la sottoscrizione della domanda di partecipazione, il candidato dà atto di aver preso visione della suddetta </w:t>
      </w:r>
      <w:r w:rsidR="004E39E8" w:rsidRPr="004F776D">
        <w:rPr>
          <w:rFonts w:ascii="Arial" w:hAnsi="Arial" w:cs="Arial"/>
          <w:sz w:val="22"/>
          <w:szCs w:val="22"/>
          <w:lang w:val="it-IT"/>
        </w:rPr>
        <w:t>informativ</w:t>
      </w:r>
      <w:r w:rsidR="00141C04" w:rsidRPr="004F776D">
        <w:rPr>
          <w:rFonts w:ascii="Arial" w:hAnsi="Arial" w:cs="Arial"/>
          <w:sz w:val="22"/>
          <w:szCs w:val="22"/>
          <w:lang w:val="it-IT"/>
        </w:rPr>
        <w:t>a</w:t>
      </w:r>
      <w:r w:rsidR="004E39E8" w:rsidRPr="004F776D">
        <w:rPr>
          <w:rFonts w:ascii="Arial" w:hAnsi="Arial" w:cs="Arial"/>
          <w:sz w:val="22"/>
          <w:szCs w:val="22"/>
          <w:lang w:val="it-IT"/>
        </w:rPr>
        <w:t xml:space="preserve"> contenuta nel regolamento di partecipazione. </w:t>
      </w:r>
    </w:p>
    <w:p w14:paraId="10A6D4E3" w14:textId="77777777" w:rsidR="0076323B" w:rsidRPr="004F776D" w:rsidRDefault="0076323B" w:rsidP="0076323B">
      <w:pPr>
        <w:spacing w:line="360" w:lineRule="auto"/>
        <w:jc w:val="both"/>
        <w:rPr>
          <w:rFonts w:ascii="Arial" w:hAnsi="Arial" w:cs="Arial"/>
          <w:sz w:val="22"/>
          <w:szCs w:val="22"/>
          <w:lang w:val="it-IT"/>
        </w:rPr>
      </w:pPr>
      <w:r w:rsidRPr="004F776D">
        <w:rPr>
          <w:rFonts w:ascii="Arial" w:hAnsi="Arial" w:cs="Arial"/>
          <w:sz w:val="22"/>
          <w:szCs w:val="22"/>
          <w:lang w:val="it-IT"/>
        </w:rPr>
        <w:t xml:space="preserve">Titolare dei dati forniti è la Camera di commercio, Industria, Artigianato e Agricoltura di Chieti Pescara con sede legale in Chieti, Piazza G.B. Vico, 3 Tel.: 08715450 PEC:  </w:t>
      </w:r>
      <w:hyperlink r:id="rId12">
        <w:r w:rsidRPr="004F776D">
          <w:rPr>
            <w:rStyle w:val="Collegamentoipertestuale"/>
            <w:rFonts w:ascii="Arial" w:hAnsi="Arial" w:cs="Arial"/>
            <w:sz w:val="22"/>
            <w:szCs w:val="22"/>
            <w:lang w:val="it-IT"/>
          </w:rPr>
          <w:t>cciaa@pec.chpe.camcom.it</w:t>
        </w:r>
      </w:hyperlink>
      <w:r w:rsidRPr="004F776D">
        <w:rPr>
          <w:rFonts w:ascii="Arial" w:hAnsi="Arial" w:cs="Arial"/>
          <w:sz w:val="22"/>
          <w:szCs w:val="22"/>
          <w:lang w:val="it-IT"/>
        </w:rPr>
        <w:br/>
        <w:t xml:space="preserve">Dati di contatto del Responsabile per la Protezione dei Dati (DPO): e-mail: </w:t>
      </w:r>
      <w:hyperlink r:id="rId13">
        <w:r w:rsidRPr="004F776D">
          <w:rPr>
            <w:rStyle w:val="Collegamentoipertestuale"/>
            <w:rFonts w:ascii="Arial" w:hAnsi="Arial" w:cs="Arial"/>
            <w:sz w:val="22"/>
            <w:szCs w:val="22"/>
            <w:lang w:val="it-IT"/>
          </w:rPr>
          <w:t xml:space="preserve">rpd-privacy@chpe.camcom.it </w:t>
        </w:r>
      </w:hyperlink>
      <w:r w:rsidRPr="004F776D">
        <w:rPr>
          <w:rFonts w:ascii="Arial" w:hAnsi="Arial" w:cs="Arial"/>
          <w:sz w:val="22"/>
          <w:szCs w:val="22"/>
          <w:lang w:val="it-IT"/>
        </w:rPr>
        <w:t xml:space="preserve">; </w:t>
      </w:r>
      <w:proofErr w:type="spellStart"/>
      <w:r w:rsidRPr="004F776D">
        <w:rPr>
          <w:rFonts w:ascii="Arial" w:hAnsi="Arial" w:cs="Arial"/>
          <w:sz w:val="22"/>
          <w:szCs w:val="22"/>
          <w:lang w:val="it-IT"/>
        </w:rPr>
        <w:t>pec</w:t>
      </w:r>
      <w:proofErr w:type="spellEnd"/>
      <w:r w:rsidRPr="004F776D">
        <w:rPr>
          <w:rFonts w:ascii="Arial" w:hAnsi="Arial" w:cs="Arial"/>
          <w:sz w:val="22"/>
          <w:szCs w:val="22"/>
          <w:lang w:val="it-IT"/>
        </w:rPr>
        <w:t xml:space="preserve">: </w:t>
      </w:r>
      <w:hyperlink r:id="rId14">
        <w:r w:rsidRPr="004F776D">
          <w:rPr>
            <w:rStyle w:val="Collegamentoipertestuale"/>
            <w:rFonts w:ascii="Arial" w:hAnsi="Arial" w:cs="Arial"/>
            <w:sz w:val="22"/>
            <w:szCs w:val="22"/>
            <w:lang w:val="it-IT"/>
          </w:rPr>
          <w:t>rpd-privacy@pec.chpe.camcom.it</w:t>
        </w:r>
      </w:hyperlink>
    </w:p>
    <w:p w14:paraId="10D0EEEF" w14:textId="77777777" w:rsidR="0025175D" w:rsidRPr="0076323B" w:rsidRDefault="0025175D" w:rsidP="0076323B">
      <w:pPr>
        <w:pStyle w:val="Corpo"/>
        <w:spacing w:line="360" w:lineRule="auto"/>
        <w:jc w:val="both"/>
        <w:rPr>
          <w:rFonts w:ascii="Arial" w:eastAsia="Arial" w:hAnsi="Arial" w:cs="Arial"/>
          <w:sz w:val="22"/>
          <w:szCs w:val="22"/>
        </w:rPr>
      </w:pPr>
    </w:p>
    <w:p w14:paraId="3A6AF02F" w14:textId="77777777" w:rsidR="00215662" w:rsidRPr="00A27F51" w:rsidRDefault="00F42512" w:rsidP="0054332E">
      <w:pPr>
        <w:pStyle w:val="NormaleWeb"/>
        <w:spacing w:after="0" w:line="360" w:lineRule="auto"/>
        <w:rPr>
          <w:rFonts w:ascii="Arial" w:hAnsi="Arial" w:cs="Arial"/>
          <w:sz w:val="22"/>
          <w:szCs w:val="22"/>
          <w:lang w:val="de-DE"/>
        </w:rPr>
      </w:pPr>
      <w:r w:rsidRPr="00A27F51">
        <w:rPr>
          <w:rFonts w:ascii="Arial" w:hAnsi="Arial" w:cs="Arial"/>
          <w:sz w:val="22"/>
          <w:szCs w:val="22"/>
          <w:lang w:val="de-DE"/>
        </w:rPr>
        <w:t>Luogo e data_________________</w:t>
      </w:r>
      <w:r w:rsidR="001468BD" w:rsidRPr="00A27F51">
        <w:rPr>
          <w:rFonts w:ascii="Arial" w:hAnsi="Arial" w:cs="Arial"/>
          <w:sz w:val="22"/>
          <w:szCs w:val="22"/>
          <w:lang w:val="de-DE"/>
        </w:rPr>
        <w:tab/>
      </w:r>
    </w:p>
    <w:p w14:paraId="338D1F1B" w14:textId="77777777" w:rsidR="00215662" w:rsidRPr="00A27F51" w:rsidRDefault="00A41E9C" w:rsidP="0054332E">
      <w:pPr>
        <w:pStyle w:val="NormaleWeb"/>
        <w:spacing w:after="0" w:line="360" w:lineRule="auto"/>
        <w:jc w:val="right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Firma del proponente/legale rappresentante</w:t>
      </w:r>
    </w:p>
    <w:p w14:paraId="47EF1517" w14:textId="77777777" w:rsidR="00A41E9C" w:rsidRPr="00A27F51" w:rsidRDefault="00215662" w:rsidP="0054332E">
      <w:pPr>
        <w:pStyle w:val="NormaleWeb"/>
        <w:spacing w:after="0" w:line="360" w:lineRule="auto"/>
        <w:jc w:val="right"/>
        <w:rPr>
          <w:rFonts w:ascii="Arial" w:hAnsi="Arial" w:cs="Arial"/>
          <w:sz w:val="22"/>
          <w:szCs w:val="22"/>
        </w:rPr>
      </w:pPr>
      <w:r w:rsidRPr="00A27F51">
        <w:rPr>
          <w:rFonts w:ascii="Arial" w:hAnsi="Arial" w:cs="Arial"/>
          <w:sz w:val="22"/>
          <w:szCs w:val="22"/>
        </w:rPr>
        <w:t>___________________</w:t>
      </w:r>
      <w:r w:rsidR="00A41E9C" w:rsidRPr="00A27F51">
        <w:rPr>
          <w:rFonts w:ascii="Arial" w:hAnsi="Arial" w:cs="Arial"/>
          <w:sz w:val="22"/>
          <w:szCs w:val="22"/>
        </w:rPr>
        <w:t>_</w:t>
      </w:r>
      <w:r w:rsidRPr="00A27F51">
        <w:rPr>
          <w:rFonts w:ascii="Arial" w:hAnsi="Arial" w:cs="Arial"/>
          <w:sz w:val="22"/>
          <w:szCs w:val="22"/>
        </w:rPr>
        <w:t>___________</w:t>
      </w:r>
      <w:r w:rsidR="00A41E9C" w:rsidRPr="00A27F51">
        <w:rPr>
          <w:rFonts w:ascii="Arial" w:hAnsi="Arial" w:cs="Arial"/>
          <w:sz w:val="22"/>
          <w:szCs w:val="22"/>
        </w:rPr>
        <w:t>____</w:t>
      </w:r>
    </w:p>
    <w:p w14:paraId="3A08FBBB" w14:textId="77777777" w:rsidR="0025175D" w:rsidRPr="00A27F51" w:rsidRDefault="0025175D" w:rsidP="0054332E">
      <w:pPr>
        <w:pStyle w:val="Corpo"/>
        <w:tabs>
          <w:tab w:val="center" w:pos="7560"/>
        </w:tabs>
        <w:spacing w:line="360" w:lineRule="auto"/>
        <w:rPr>
          <w:rFonts w:ascii="Arial" w:eastAsia="Arial" w:hAnsi="Arial" w:cs="Arial"/>
          <w:sz w:val="22"/>
          <w:szCs w:val="22"/>
        </w:rPr>
      </w:pPr>
    </w:p>
    <w:p w14:paraId="72016A8E" w14:textId="77777777" w:rsidR="00C52E34" w:rsidRPr="00505348" w:rsidRDefault="00C52E34" w:rsidP="00C52E34">
      <w:pPr>
        <w:pStyle w:val="NormaleWeb"/>
        <w:spacing w:after="0" w:line="360" w:lineRule="auto"/>
        <w:jc w:val="right"/>
        <w:rPr>
          <w:rFonts w:ascii="Arial" w:hAnsi="Arial" w:cs="Arial"/>
          <w:i/>
          <w:iCs/>
          <w:sz w:val="14"/>
          <w:szCs w:val="14"/>
        </w:rPr>
      </w:pPr>
      <w:r w:rsidRPr="00505348">
        <w:rPr>
          <w:rFonts w:ascii="Arial" w:hAnsi="Arial" w:cs="Arial"/>
          <w:i/>
          <w:iCs/>
          <w:sz w:val="14"/>
          <w:szCs w:val="14"/>
        </w:rPr>
        <w:t xml:space="preserve">Firma digitale oppure </w:t>
      </w:r>
      <w:r>
        <w:rPr>
          <w:rFonts w:ascii="Arial" w:hAnsi="Arial" w:cs="Arial"/>
          <w:i/>
          <w:iCs/>
          <w:sz w:val="14"/>
          <w:szCs w:val="14"/>
        </w:rPr>
        <w:br/>
      </w:r>
      <w:r w:rsidRPr="00505348">
        <w:rPr>
          <w:rFonts w:ascii="Arial" w:hAnsi="Arial" w:cs="Arial"/>
          <w:i/>
          <w:iCs/>
          <w:sz w:val="14"/>
          <w:szCs w:val="14"/>
        </w:rPr>
        <w:t xml:space="preserve">firma autografa con </w:t>
      </w:r>
      <w:r>
        <w:rPr>
          <w:rFonts w:ascii="Arial" w:hAnsi="Arial" w:cs="Arial"/>
          <w:i/>
          <w:iCs/>
          <w:sz w:val="14"/>
          <w:szCs w:val="14"/>
        </w:rPr>
        <w:t>allegato il documento di riconoscimento</w:t>
      </w:r>
    </w:p>
    <w:p w14:paraId="05AE0FC0" w14:textId="77777777" w:rsidR="00F42512" w:rsidRPr="00A27F51" w:rsidRDefault="00F42512" w:rsidP="0054332E">
      <w:pPr>
        <w:pStyle w:val="Corpo"/>
        <w:spacing w:line="360" w:lineRule="auto"/>
        <w:rPr>
          <w:rFonts w:ascii="Arial" w:hAnsi="Arial" w:cs="Arial"/>
          <w:sz w:val="22"/>
          <w:szCs w:val="22"/>
        </w:rPr>
      </w:pPr>
    </w:p>
    <w:p w14:paraId="0E30481C" w14:textId="77777777" w:rsidR="00F42512" w:rsidRPr="00A27F51" w:rsidRDefault="00F42512" w:rsidP="0054332E">
      <w:pPr>
        <w:pStyle w:val="Corpo"/>
        <w:spacing w:line="360" w:lineRule="auto"/>
        <w:rPr>
          <w:rFonts w:cs="Times New Roman"/>
          <w:sz w:val="22"/>
          <w:szCs w:val="22"/>
        </w:rPr>
      </w:pPr>
    </w:p>
    <w:sectPr w:rsidR="00F42512" w:rsidRPr="00A27F51" w:rsidSect="00190502">
      <w:headerReference w:type="default" r:id="rId15"/>
      <w:footerReference w:type="default" r:id="rId16"/>
      <w:pgSz w:w="11900" w:h="16840"/>
      <w:pgMar w:top="1135" w:right="851" w:bottom="1304" w:left="1418" w:header="709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F114CE" w14:textId="77777777" w:rsidR="00B43590" w:rsidRDefault="00B43590" w:rsidP="0025175D">
      <w:r>
        <w:separator/>
      </w:r>
    </w:p>
  </w:endnote>
  <w:endnote w:type="continuationSeparator" w:id="0">
    <w:p w14:paraId="27BE9206" w14:textId="77777777" w:rsidR="00B43590" w:rsidRDefault="00B43590" w:rsidP="00251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051446" w14:textId="77777777" w:rsidR="0025175D" w:rsidRDefault="0025175D">
    <w:pPr>
      <w:pStyle w:val="Intestazioneepidipagin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FAADE3" w14:textId="77777777" w:rsidR="00B43590" w:rsidRDefault="00B43590" w:rsidP="0025175D">
      <w:r>
        <w:separator/>
      </w:r>
    </w:p>
  </w:footnote>
  <w:footnote w:type="continuationSeparator" w:id="0">
    <w:p w14:paraId="07B0414C" w14:textId="77777777" w:rsidR="00B43590" w:rsidRDefault="00B43590" w:rsidP="002517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1BE3C0" w14:textId="77777777" w:rsidR="0025175D" w:rsidRDefault="0025175D">
    <w:pPr>
      <w:pStyle w:val="Intestazioneepidipagina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541B2"/>
    <w:multiLevelType w:val="multilevel"/>
    <w:tmpl w:val="B88EC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951D6B"/>
    <w:multiLevelType w:val="multilevel"/>
    <w:tmpl w:val="7242A702"/>
    <w:lvl w:ilvl="0">
      <w:start w:val="1"/>
      <w:numFmt w:val="decimal"/>
      <w:lvlText w:val="%1."/>
      <w:lvlJc w:val="left"/>
      <w:pPr>
        <w:ind w:left="1440" w:hanging="360"/>
      </w:pPr>
    </w:lvl>
    <w:lvl w:ilvl="1">
      <w:numFmt w:val="bullet"/>
      <w:lvlText w:val=""/>
      <w:lvlJc w:val="left"/>
      <w:pPr>
        <w:ind w:left="2160" w:hanging="360"/>
      </w:pPr>
      <w:rPr>
        <w:rFonts w:ascii="Calibri" w:eastAsia="Calibri" w:hAnsi="Calibri" w:cs="Calibri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sLQwMDC1MDM1MzFV0lEKTi0uzszPAykwrgUAwzIi4iwAAAA="/>
  </w:docVars>
  <w:rsids>
    <w:rsidRoot w:val="0025175D"/>
    <w:rsid w:val="00045916"/>
    <w:rsid w:val="00051DA5"/>
    <w:rsid w:val="00061FC6"/>
    <w:rsid w:val="000964F3"/>
    <w:rsid w:val="00110B57"/>
    <w:rsid w:val="00120221"/>
    <w:rsid w:val="00126F21"/>
    <w:rsid w:val="00137D6C"/>
    <w:rsid w:val="00141C04"/>
    <w:rsid w:val="001468BD"/>
    <w:rsid w:val="001604A9"/>
    <w:rsid w:val="00190502"/>
    <w:rsid w:val="001A2EC9"/>
    <w:rsid w:val="001C6130"/>
    <w:rsid w:val="001C62FA"/>
    <w:rsid w:val="001D4DA6"/>
    <w:rsid w:val="002040C8"/>
    <w:rsid w:val="0020571F"/>
    <w:rsid w:val="00215662"/>
    <w:rsid w:val="00244969"/>
    <w:rsid w:val="0025175D"/>
    <w:rsid w:val="00260A9C"/>
    <w:rsid w:val="00302979"/>
    <w:rsid w:val="003257F4"/>
    <w:rsid w:val="003268CE"/>
    <w:rsid w:val="0034581D"/>
    <w:rsid w:val="00352DCB"/>
    <w:rsid w:val="00361C7E"/>
    <w:rsid w:val="00380E55"/>
    <w:rsid w:val="004005E5"/>
    <w:rsid w:val="004E39E8"/>
    <w:rsid w:val="004F776D"/>
    <w:rsid w:val="00505348"/>
    <w:rsid w:val="00506E46"/>
    <w:rsid w:val="00516223"/>
    <w:rsid w:val="0054332E"/>
    <w:rsid w:val="005816BF"/>
    <w:rsid w:val="005E160B"/>
    <w:rsid w:val="005F324D"/>
    <w:rsid w:val="00672DD1"/>
    <w:rsid w:val="006850D1"/>
    <w:rsid w:val="00697A53"/>
    <w:rsid w:val="007141C1"/>
    <w:rsid w:val="0076323B"/>
    <w:rsid w:val="007B7004"/>
    <w:rsid w:val="007C4671"/>
    <w:rsid w:val="00805A96"/>
    <w:rsid w:val="00812F05"/>
    <w:rsid w:val="008163E4"/>
    <w:rsid w:val="00871639"/>
    <w:rsid w:val="008B135A"/>
    <w:rsid w:val="008D29C3"/>
    <w:rsid w:val="00924AC9"/>
    <w:rsid w:val="009620FC"/>
    <w:rsid w:val="00962C3C"/>
    <w:rsid w:val="009C4448"/>
    <w:rsid w:val="009D77F6"/>
    <w:rsid w:val="009F624B"/>
    <w:rsid w:val="00A06174"/>
    <w:rsid w:val="00A062F1"/>
    <w:rsid w:val="00A275DC"/>
    <w:rsid w:val="00A27F51"/>
    <w:rsid w:val="00A34D47"/>
    <w:rsid w:val="00A41E9C"/>
    <w:rsid w:val="00AC3928"/>
    <w:rsid w:val="00AC5C43"/>
    <w:rsid w:val="00B07CF7"/>
    <w:rsid w:val="00B106BC"/>
    <w:rsid w:val="00B162B2"/>
    <w:rsid w:val="00B43590"/>
    <w:rsid w:val="00BA40DB"/>
    <w:rsid w:val="00BD372D"/>
    <w:rsid w:val="00BD66A3"/>
    <w:rsid w:val="00C52E34"/>
    <w:rsid w:val="00C967EF"/>
    <w:rsid w:val="00D67CDD"/>
    <w:rsid w:val="00D733BD"/>
    <w:rsid w:val="00E63E3F"/>
    <w:rsid w:val="00E705F8"/>
    <w:rsid w:val="00E71960"/>
    <w:rsid w:val="00E74832"/>
    <w:rsid w:val="00EB6437"/>
    <w:rsid w:val="00F42512"/>
    <w:rsid w:val="00F44BF6"/>
    <w:rsid w:val="00F755CB"/>
    <w:rsid w:val="00F85BE3"/>
    <w:rsid w:val="00FB0AB5"/>
    <w:rsid w:val="00FC6D03"/>
    <w:rsid w:val="00FD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4D2EA9"/>
  <w15:docId w15:val="{1A3C4A6E-5B09-4F11-916C-B04C1BF74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rsid w:val="0025175D"/>
    <w:rPr>
      <w:sz w:val="24"/>
      <w:szCs w:val="24"/>
      <w:lang w:val="en-US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25175D"/>
    <w:rPr>
      <w:u w:val="single"/>
    </w:rPr>
  </w:style>
  <w:style w:type="table" w:customStyle="1" w:styleId="TableNormal">
    <w:name w:val="Table Normal"/>
    <w:rsid w:val="0025175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testazioneepidipagina">
    <w:name w:val="Intestazione e piè di pagina"/>
    <w:rsid w:val="0025175D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Corpo">
    <w:name w:val="Corpo"/>
    <w:rsid w:val="0025175D"/>
    <w:pPr>
      <w:suppressAutoHyphens/>
    </w:pPr>
    <w:rPr>
      <w:rFonts w:cs="Arial Unicode MS"/>
      <w:color w:val="000000"/>
      <w:sz w:val="24"/>
      <w:szCs w:val="24"/>
      <w:u w:color="000000"/>
    </w:rPr>
  </w:style>
  <w:style w:type="paragraph" w:styleId="Corpotesto">
    <w:name w:val="Body Text"/>
    <w:link w:val="CorpotestoCarattere"/>
    <w:rsid w:val="0025175D"/>
    <w:pPr>
      <w:suppressAutoHyphens/>
      <w:spacing w:line="240" w:lineRule="atLeast"/>
      <w:jc w:val="both"/>
    </w:pPr>
    <w:rPr>
      <w:rFonts w:ascii="Arial" w:hAnsi="Arial" w:cs="Arial Unicode MS"/>
      <w:b/>
      <w:bCs/>
      <w:color w:val="000000"/>
      <w:u w:color="000000"/>
    </w:rPr>
  </w:style>
  <w:style w:type="paragraph" w:customStyle="1" w:styleId="Corpodeltesto21">
    <w:name w:val="Corpo del testo 21"/>
    <w:rsid w:val="0025175D"/>
    <w:pPr>
      <w:suppressAutoHyphens/>
      <w:spacing w:line="240" w:lineRule="atLeast"/>
      <w:jc w:val="both"/>
    </w:pPr>
    <w:rPr>
      <w:rFonts w:ascii="Arial" w:hAnsi="Arial" w:cs="Arial Unicode MS"/>
      <w:color w:val="000000"/>
      <w:u w:color="000000"/>
    </w:rPr>
  </w:style>
  <w:style w:type="paragraph" w:styleId="NormaleWeb">
    <w:name w:val="Normal (Web)"/>
    <w:basedOn w:val="Normale"/>
    <w:uiPriority w:val="99"/>
    <w:unhideWhenUsed/>
    <w:rsid w:val="00697A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42" w:line="288" w:lineRule="auto"/>
    </w:pPr>
    <w:rPr>
      <w:rFonts w:eastAsia="Times New Roman"/>
      <w:bdr w:val="none" w:sz="0" w:space="0" w:color="auto"/>
      <w:lang w:val="it-IT" w:eastAsia="it-IT"/>
    </w:rPr>
  </w:style>
  <w:style w:type="paragraph" w:styleId="Paragrafoelenco">
    <w:name w:val="List Paragraph"/>
    <w:basedOn w:val="Normale"/>
    <w:uiPriority w:val="34"/>
    <w:qFormat/>
    <w:rsid w:val="00A27F51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libri" w:eastAsia="Calibri" w:hAnsi="Calibri" w:cs="Calibri"/>
      <w:sz w:val="22"/>
      <w:szCs w:val="22"/>
      <w:bdr w:val="none" w:sz="0" w:space="0" w:color="auto"/>
      <w:lang w:val="it-IT" w:eastAsia="it-IT"/>
    </w:rPr>
  </w:style>
  <w:style w:type="table" w:styleId="Grigliatabella">
    <w:name w:val="Table Grid"/>
    <w:basedOn w:val="Tabellanormale"/>
    <w:uiPriority w:val="39"/>
    <w:rsid w:val="00190502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rpotestoCarattere">
    <w:name w:val="Corpo testo Carattere"/>
    <w:basedOn w:val="Carpredefinitoparagrafo"/>
    <w:link w:val="Corpotesto"/>
    <w:rsid w:val="00BD372D"/>
    <w:rPr>
      <w:rFonts w:ascii="Arial" w:hAnsi="Arial" w:cs="Arial Unicode MS"/>
      <w:b/>
      <w:bCs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90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rpd-privacy@chpe.camcom.i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ciaa@pec.chpe.camcom.it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ciaa@pec.chpe.camcom.i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rpd-privacy@pec.chpe.camcom.it" TargetMode="External"/></Relationships>
</file>

<file path=word/theme/theme1.xml><?xml version="1.0" encoding="utf-8"?>
<a:theme xmlns:a="http://schemas.openxmlformats.org/drawingml/2006/main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1992DB-8257-40C1-95E6-C3C715970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Guizzardi</dc:creator>
  <cp:lastModifiedBy>Gianluca De Santis</cp:lastModifiedBy>
  <cp:revision>9</cp:revision>
  <dcterms:created xsi:type="dcterms:W3CDTF">2023-10-05T13:51:00Z</dcterms:created>
  <dcterms:modified xsi:type="dcterms:W3CDTF">2025-08-26T06:18:00Z</dcterms:modified>
</cp:coreProperties>
</file>